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DAD6E1" w14:textId="73DD0F45" w:rsidR="00A7026F" w:rsidRDefault="00A7026F" w:rsidP="00A7026F">
      <w:pPr>
        <w:jc w:val="center"/>
        <w:rPr>
          <w:b/>
        </w:rPr>
      </w:pPr>
      <w:r>
        <w:rPr>
          <w:b/>
        </w:rPr>
        <w:t xml:space="preserve">F-Lab </w:t>
      </w:r>
      <w:r w:rsidR="00756106">
        <w:rPr>
          <w:b/>
        </w:rPr>
        <w:t>#</w:t>
      </w:r>
      <w:r w:rsidR="003041BE">
        <w:rPr>
          <w:b/>
        </w:rPr>
        <w:t>2</w:t>
      </w:r>
    </w:p>
    <w:p w14:paraId="4ACB6CA1" w14:textId="2D816E3A" w:rsidR="0009291B" w:rsidRPr="00155145" w:rsidRDefault="00155145" w:rsidP="0009291B">
      <w:pPr>
        <w:jc w:val="center"/>
        <w:rPr>
          <w:b/>
          <w:bCs/>
          <w:color w:val="0432FF"/>
        </w:rPr>
      </w:pPr>
      <w:r w:rsidRPr="00155145">
        <w:rPr>
          <w:b/>
          <w:bCs/>
          <w:color w:val="0432FF"/>
        </w:rPr>
        <w:t>Manufacturing a Bistable Gripper System</w:t>
      </w:r>
    </w:p>
    <w:p w14:paraId="5F7BC0D8" w14:textId="77777777" w:rsidR="00650176" w:rsidRDefault="00650176"/>
    <w:p w14:paraId="2933F7B4" w14:textId="22877862" w:rsidR="009D5F7E" w:rsidRDefault="0009291B">
      <w:r>
        <w:t>Group Name: ___________</w:t>
      </w:r>
    </w:p>
    <w:p w14:paraId="2F28233A" w14:textId="77777777" w:rsidR="0009291B" w:rsidRDefault="0009291B"/>
    <w:p w14:paraId="6C917020" w14:textId="6AA85001" w:rsidR="0009291B" w:rsidRDefault="0009291B">
      <w:r>
        <w:t>Members</w:t>
      </w:r>
    </w:p>
    <w:p w14:paraId="0B19BE18" w14:textId="77777777" w:rsidR="00A7026F" w:rsidRDefault="00A7026F" w:rsidP="00A7026F">
      <w:r>
        <w:t>Name (leader): __________________________           ID: __________________________</w:t>
      </w:r>
    </w:p>
    <w:p w14:paraId="759E624D" w14:textId="77777777" w:rsidR="00A7026F" w:rsidRDefault="00A7026F" w:rsidP="00A7026F">
      <w:pPr>
        <w:ind w:firstLine="720"/>
      </w:pPr>
      <w:proofErr w:type="gramStart"/>
      <w:r>
        <w:t>Name :</w:t>
      </w:r>
      <w:proofErr w:type="gramEnd"/>
      <w:r>
        <w:t xml:space="preserve"> __________________________           ID: __________________________</w:t>
      </w:r>
    </w:p>
    <w:p w14:paraId="582E1E08" w14:textId="77777777" w:rsidR="00A7026F" w:rsidRDefault="00A7026F" w:rsidP="00A7026F">
      <w:pPr>
        <w:ind w:firstLine="720"/>
      </w:pPr>
      <w:r>
        <w:t>Name: __________________________           ID: __________________________</w:t>
      </w:r>
    </w:p>
    <w:p w14:paraId="7C42EEB2" w14:textId="77777777" w:rsidR="00A7026F" w:rsidRDefault="00A7026F" w:rsidP="00A7026F">
      <w:pPr>
        <w:ind w:firstLine="720"/>
      </w:pPr>
      <w:r>
        <w:t>Name: __________________________           ID: __________________________</w:t>
      </w:r>
    </w:p>
    <w:p w14:paraId="2ECC220B" w14:textId="77777777" w:rsidR="00A7026F" w:rsidRDefault="00A7026F" w:rsidP="00A7026F">
      <w:pPr>
        <w:ind w:firstLine="720"/>
      </w:pPr>
      <w:r>
        <w:t>Name: __________________________           ID: __________________________</w:t>
      </w:r>
    </w:p>
    <w:p w14:paraId="62BA445D" w14:textId="77777777" w:rsidR="0009291B" w:rsidRDefault="0009291B" w:rsidP="0009291B"/>
    <w:p w14:paraId="1EDD9514" w14:textId="053914D9" w:rsidR="0009291B" w:rsidRPr="0009291B" w:rsidRDefault="0009291B" w:rsidP="0009291B">
      <w:pPr>
        <w:rPr>
          <w:sz w:val="22"/>
        </w:rPr>
      </w:pPr>
      <w:r w:rsidRPr="0009291B">
        <w:rPr>
          <w:sz w:val="22"/>
        </w:rPr>
        <w:t xml:space="preserve">We ask you to build a </w:t>
      </w:r>
      <w:r w:rsidR="005746F5" w:rsidRPr="00A7026F">
        <w:rPr>
          <w:b/>
          <w:bCs/>
          <w:sz w:val="22"/>
        </w:rPr>
        <w:t>robot arm</w:t>
      </w:r>
      <w:r w:rsidR="005746F5">
        <w:rPr>
          <w:sz w:val="22"/>
        </w:rPr>
        <w:t xml:space="preserve"> made </w:t>
      </w:r>
      <w:r w:rsidR="00250834">
        <w:rPr>
          <w:sz w:val="22"/>
        </w:rPr>
        <w:t>up of</w:t>
      </w:r>
      <w:r w:rsidR="005746F5">
        <w:rPr>
          <w:sz w:val="22"/>
        </w:rPr>
        <w:t xml:space="preserve"> linkages combined with</w:t>
      </w:r>
      <w:r w:rsidR="009B442A">
        <w:rPr>
          <w:rFonts w:hint="eastAsia"/>
          <w:sz w:val="22"/>
        </w:rPr>
        <w:t xml:space="preserve"> bistable structure</w:t>
      </w:r>
      <w:r w:rsidRPr="0009291B">
        <w:rPr>
          <w:sz w:val="22"/>
        </w:rPr>
        <w:t xml:space="preserve">. </w:t>
      </w:r>
      <w:r w:rsidR="005746F5">
        <w:rPr>
          <w:sz w:val="22"/>
        </w:rPr>
        <w:t xml:space="preserve"> </w:t>
      </w:r>
      <w:r w:rsidRPr="0009291B">
        <w:rPr>
          <w:sz w:val="22"/>
        </w:rPr>
        <w:t xml:space="preserve">This activity may motivate you to </w:t>
      </w:r>
      <w:r w:rsidR="000D2B95">
        <w:rPr>
          <w:noProof/>
          <w:sz w:val="22"/>
        </w:rPr>
        <w:t>in-depth</w:t>
      </w:r>
      <w:r w:rsidR="00544E3E">
        <w:rPr>
          <w:sz w:val="22"/>
        </w:rPr>
        <w:t xml:space="preserve"> learning of</w:t>
      </w:r>
      <w:r w:rsidR="005746F5">
        <w:rPr>
          <w:sz w:val="22"/>
        </w:rPr>
        <w:t xml:space="preserve"> multi-DOF linkages with </w:t>
      </w:r>
      <w:r w:rsidR="009B442A">
        <w:rPr>
          <w:rFonts w:hint="eastAsia"/>
          <w:sz w:val="22"/>
        </w:rPr>
        <w:t>bistability mechanism</w:t>
      </w:r>
      <w:r w:rsidR="005746F5">
        <w:rPr>
          <w:sz w:val="22"/>
        </w:rPr>
        <w:t xml:space="preserve"> </w:t>
      </w:r>
      <w:r w:rsidRPr="0009291B">
        <w:rPr>
          <w:sz w:val="22"/>
        </w:rPr>
        <w:t xml:space="preserve">while you </w:t>
      </w:r>
      <w:r w:rsidR="005746F5">
        <w:rPr>
          <w:sz w:val="22"/>
        </w:rPr>
        <w:t>build a simple device with fun.</w:t>
      </w:r>
    </w:p>
    <w:p w14:paraId="35ACEC52" w14:textId="251D23E0" w:rsidR="0009291B" w:rsidRDefault="0009291B" w:rsidP="0009291B">
      <w:pPr>
        <w:rPr>
          <w:sz w:val="22"/>
        </w:rPr>
      </w:pPr>
    </w:p>
    <w:p w14:paraId="69F611F4" w14:textId="024C13A0" w:rsidR="003041BE" w:rsidRDefault="00E66C18" w:rsidP="003041BE">
      <w:pPr>
        <w:jc w:val="center"/>
        <w:rPr>
          <w:sz w:val="22"/>
        </w:rPr>
      </w:pPr>
      <w:r>
        <w:rPr>
          <w:rFonts w:hint="eastAsia"/>
          <w:noProof/>
        </w:rPr>
        <w:drawing>
          <wp:inline distT="0" distB="0" distL="0" distR="0" wp14:anchorId="6F1CB235" wp14:editId="233A7C48">
            <wp:extent cx="3171614" cy="2936793"/>
            <wp:effectExtent l="0" t="0" r="0" b="0"/>
            <wp:docPr id="1521033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78569" cy="2943233"/>
                    </a:xfrm>
                    <a:prstGeom prst="rect">
                      <a:avLst/>
                    </a:prstGeom>
                    <a:noFill/>
                    <a:ln>
                      <a:noFill/>
                    </a:ln>
                  </pic:spPr>
                </pic:pic>
              </a:graphicData>
            </a:graphic>
          </wp:inline>
        </w:drawing>
      </w:r>
    </w:p>
    <w:p w14:paraId="58B7FACB" w14:textId="77777777" w:rsidR="003041BE" w:rsidRPr="0009291B" w:rsidRDefault="003041BE" w:rsidP="0009291B">
      <w:pPr>
        <w:rPr>
          <w:sz w:val="22"/>
        </w:rPr>
      </w:pPr>
    </w:p>
    <w:p w14:paraId="45F2C747" w14:textId="769D771C" w:rsidR="0009291B" w:rsidRPr="0009291B" w:rsidRDefault="0009291B" w:rsidP="0009291B">
      <w:pPr>
        <w:rPr>
          <w:color w:val="0432FF"/>
          <w:sz w:val="22"/>
        </w:rPr>
      </w:pPr>
      <w:r w:rsidRPr="0009291B">
        <w:rPr>
          <w:sz w:val="22"/>
        </w:rPr>
        <w:t>*Sample videos:</w:t>
      </w:r>
      <w:r w:rsidR="00544E3E">
        <w:rPr>
          <w:sz w:val="22"/>
        </w:rPr>
        <w:t xml:space="preserve"> </w:t>
      </w:r>
      <w:r w:rsidRPr="0009291B">
        <w:rPr>
          <w:sz w:val="22"/>
        </w:rPr>
        <w:t xml:space="preserve"> </w:t>
      </w:r>
      <w:r w:rsidR="00307404">
        <w:rPr>
          <w:sz w:val="22"/>
        </w:rPr>
        <w:t>uploaded on CANVAS (</w:t>
      </w:r>
      <w:r w:rsidRPr="0009291B">
        <w:rPr>
          <w:color w:val="0432FF"/>
          <w:sz w:val="22"/>
        </w:rPr>
        <w:t>you may check this</w:t>
      </w:r>
      <w:r w:rsidR="00307404">
        <w:rPr>
          <w:color w:val="0432FF"/>
          <w:sz w:val="22"/>
        </w:rPr>
        <w:t xml:space="preserve"> video</w:t>
      </w:r>
      <w:r>
        <w:rPr>
          <w:color w:val="0432FF"/>
          <w:sz w:val="22"/>
        </w:rPr>
        <w:t xml:space="preserve"> for</w:t>
      </w:r>
      <w:r w:rsidR="000D2B95">
        <w:rPr>
          <w:color w:val="0432FF"/>
          <w:sz w:val="22"/>
        </w:rPr>
        <w:t xml:space="preserve"> a</w:t>
      </w:r>
      <w:r>
        <w:rPr>
          <w:color w:val="0432FF"/>
          <w:sz w:val="22"/>
        </w:rPr>
        <w:t xml:space="preserve"> </w:t>
      </w:r>
      <w:r w:rsidRPr="000D2B95">
        <w:rPr>
          <w:noProof/>
          <w:color w:val="0432FF"/>
          <w:sz w:val="22"/>
        </w:rPr>
        <w:t>clear</w:t>
      </w:r>
      <w:r>
        <w:rPr>
          <w:color w:val="0432FF"/>
          <w:sz w:val="22"/>
        </w:rPr>
        <w:t xml:space="preserve"> understanding of the </w:t>
      </w:r>
      <w:r w:rsidR="00307404">
        <w:rPr>
          <w:color w:val="0432FF"/>
          <w:sz w:val="22"/>
        </w:rPr>
        <w:t>device</w:t>
      </w:r>
      <w:r>
        <w:rPr>
          <w:color w:val="0432FF"/>
          <w:sz w:val="22"/>
        </w:rPr>
        <w:t>.)</w:t>
      </w:r>
    </w:p>
    <w:p w14:paraId="0DD3BF32" w14:textId="083E5B79" w:rsidR="0009291B" w:rsidRDefault="0009291B" w:rsidP="0009291B">
      <w:pPr>
        <w:rPr>
          <w:color w:val="00B050"/>
          <w:sz w:val="22"/>
        </w:rPr>
      </w:pPr>
      <w:r w:rsidRPr="0009291B">
        <w:rPr>
          <w:i/>
          <w:color w:val="00B050"/>
          <w:sz w:val="22"/>
        </w:rPr>
        <w:t>Note</w:t>
      </w:r>
      <w:r w:rsidRPr="0009291B">
        <w:rPr>
          <w:color w:val="000000" w:themeColor="text1"/>
          <w:sz w:val="22"/>
        </w:rPr>
        <w:t xml:space="preserve">: </w:t>
      </w:r>
      <w:r>
        <w:rPr>
          <w:color w:val="00B050"/>
          <w:sz w:val="22"/>
        </w:rPr>
        <w:t>Y</w:t>
      </w:r>
      <w:r w:rsidRPr="0009291B">
        <w:rPr>
          <w:color w:val="00B050"/>
          <w:sz w:val="22"/>
        </w:rPr>
        <w:t xml:space="preserve">our device does not have to be the same as the one in </w:t>
      </w:r>
      <w:r>
        <w:rPr>
          <w:color w:val="00B050"/>
          <w:sz w:val="22"/>
        </w:rPr>
        <w:t xml:space="preserve">the </w:t>
      </w:r>
      <w:r w:rsidRPr="0009291B">
        <w:rPr>
          <w:color w:val="00B050"/>
          <w:sz w:val="22"/>
        </w:rPr>
        <w:t>video</w:t>
      </w:r>
      <w:r>
        <w:rPr>
          <w:color w:val="00B050"/>
          <w:sz w:val="22"/>
        </w:rPr>
        <w:t>s</w:t>
      </w:r>
      <w:r w:rsidRPr="0009291B">
        <w:rPr>
          <w:color w:val="00B050"/>
          <w:sz w:val="22"/>
        </w:rPr>
        <w:t>; you may choose different materials for parts</w:t>
      </w:r>
      <w:r w:rsidR="00544E3E">
        <w:rPr>
          <w:color w:val="00B050"/>
          <w:sz w:val="22"/>
        </w:rPr>
        <w:t xml:space="preserve"> and</w:t>
      </w:r>
      <w:r w:rsidRPr="0009291B">
        <w:rPr>
          <w:color w:val="00B050"/>
          <w:sz w:val="22"/>
        </w:rPr>
        <w:t xml:space="preserve"> dimensions.</w:t>
      </w:r>
    </w:p>
    <w:p w14:paraId="5B47D3F2" w14:textId="6D9AE472" w:rsidR="003041BE" w:rsidRDefault="003041BE">
      <w:pPr>
        <w:rPr>
          <w:color w:val="00B050"/>
          <w:sz w:val="22"/>
        </w:rPr>
      </w:pPr>
      <w:r>
        <w:rPr>
          <w:color w:val="00B050"/>
          <w:sz w:val="22"/>
        </w:rPr>
        <w:br w:type="page"/>
      </w:r>
    </w:p>
    <w:p w14:paraId="6A3ADB14" w14:textId="77777777" w:rsidR="003041BE" w:rsidRDefault="003041BE" w:rsidP="0009291B">
      <w:pPr>
        <w:rPr>
          <w:color w:val="00B050"/>
          <w:sz w:val="22"/>
        </w:rPr>
      </w:pPr>
    </w:p>
    <w:p w14:paraId="428586DA" w14:textId="17933609" w:rsidR="003041BE" w:rsidRDefault="003041BE" w:rsidP="0009291B">
      <w:pPr>
        <w:rPr>
          <w:color w:val="00B050"/>
          <w:sz w:val="22"/>
        </w:rPr>
      </w:pPr>
    </w:p>
    <w:p w14:paraId="366774DC" w14:textId="77777777" w:rsidR="003041BE" w:rsidRDefault="003041BE" w:rsidP="003041BE">
      <w:pPr>
        <w:rPr>
          <w:b/>
          <w:bCs/>
          <w:color w:val="000000" w:themeColor="text1"/>
          <w:sz w:val="22"/>
          <w:u w:val="single"/>
        </w:rPr>
      </w:pPr>
      <w:r w:rsidRPr="000924C3">
        <w:rPr>
          <w:b/>
          <w:bCs/>
          <w:color w:val="000000" w:themeColor="text1"/>
          <w:sz w:val="22"/>
          <w:u w:val="single"/>
        </w:rPr>
        <w:t xml:space="preserve">Parts and tools needed </w:t>
      </w:r>
    </w:p>
    <w:p w14:paraId="058CACC6" w14:textId="00CCCF92" w:rsidR="003041BE" w:rsidRDefault="003041BE" w:rsidP="0009291B">
      <w:pPr>
        <w:rPr>
          <w:color w:val="00B050"/>
          <w:sz w:val="22"/>
        </w:rPr>
      </w:pPr>
    </w:p>
    <w:p w14:paraId="4C43CAE3" w14:textId="6BC5561E" w:rsidR="003041BE" w:rsidRDefault="007828BD" w:rsidP="0009291B">
      <w:pPr>
        <w:rPr>
          <w:color w:val="00B050"/>
          <w:sz w:val="22"/>
        </w:rPr>
      </w:pPr>
      <w:r>
        <w:rPr>
          <w:noProof/>
        </w:rPr>
        <w:drawing>
          <wp:inline distT="0" distB="0" distL="0" distR="0" wp14:anchorId="0C85B995" wp14:editId="0E258A7F">
            <wp:extent cx="5943600" cy="2672715"/>
            <wp:effectExtent l="0" t="0" r="0" b="0"/>
            <wp:docPr id="858248812" name="图片 1" descr="日程表&#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248812" name="图片 1" descr="日程表&#10;&#10;AI 生成的内容可能不正确。"/>
                    <pic:cNvPicPr/>
                  </pic:nvPicPr>
                  <pic:blipFill>
                    <a:blip r:embed="rId8"/>
                    <a:stretch>
                      <a:fillRect/>
                    </a:stretch>
                  </pic:blipFill>
                  <pic:spPr>
                    <a:xfrm>
                      <a:off x="0" y="0"/>
                      <a:ext cx="5943600" cy="2672715"/>
                    </a:xfrm>
                    <a:prstGeom prst="rect">
                      <a:avLst/>
                    </a:prstGeom>
                  </pic:spPr>
                </pic:pic>
              </a:graphicData>
            </a:graphic>
          </wp:inline>
        </w:drawing>
      </w:r>
    </w:p>
    <w:p w14:paraId="13355010" w14:textId="77777777" w:rsidR="003041BE" w:rsidRPr="0009291B" w:rsidRDefault="003041BE" w:rsidP="0009291B">
      <w:pPr>
        <w:rPr>
          <w:color w:val="000000" w:themeColor="text1"/>
          <w:sz w:val="22"/>
        </w:rPr>
      </w:pPr>
    </w:p>
    <w:p w14:paraId="0F5A90D2" w14:textId="77777777" w:rsidR="0009291B" w:rsidRPr="0009291B" w:rsidRDefault="0009291B" w:rsidP="0009291B">
      <w:pPr>
        <w:rPr>
          <w:color w:val="000000" w:themeColor="text1"/>
          <w:sz w:val="22"/>
        </w:rPr>
      </w:pPr>
    </w:p>
    <w:p w14:paraId="20728FD9" w14:textId="43C1DADF" w:rsidR="0009291B" w:rsidRPr="0009291B" w:rsidRDefault="0009291B" w:rsidP="0009291B">
      <w:pPr>
        <w:rPr>
          <w:sz w:val="22"/>
        </w:rPr>
      </w:pPr>
      <w:r w:rsidRPr="0009291B">
        <w:rPr>
          <w:sz w:val="22"/>
        </w:rPr>
        <w:t xml:space="preserve">While prototyping, you may answer these questions and include them in your </w:t>
      </w:r>
      <w:r w:rsidR="004B3FF2">
        <w:rPr>
          <w:b/>
          <w:sz w:val="22"/>
        </w:rPr>
        <w:t xml:space="preserve">technical </w:t>
      </w:r>
      <w:r w:rsidRPr="0009291B">
        <w:rPr>
          <w:b/>
          <w:sz w:val="22"/>
        </w:rPr>
        <w:t>report</w:t>
      </w:r>
      <w:r w:rsidRPr="0009291B">
        <w:rPr>
          <w:sz w:val="22"/>
        </w:rPr>
        <w:t>.</w:t>
      </w:r>
    </w:p>
    <w:p w14:paraId="66053D37" w14:textId="77777777" w:rsidR="0009291B" w:rsidRDefault="0009291B" w:rsidP="0009291B">
      <w:pPr>
        <w:rPr>
          <w:sz w:val="22"/>
        </w:rPr>
      </w:pPr>
    </w:p>
    <w:p w14:paraId="75054DF8" w14:textId="77777777" w:rsidR="000E0B92" w:rsidRPr="000E0B92" w:rsidRDefault="000E0B92" w:rsidP="000E0B92">
      <w:pPr>
        <w:rPr>
          <w:sz w:val="22"/>
          <w:bdr w:val="single" w:sz="4" w:space="0" w:color="auto"/>
        </w:rPr>
      </w:pPr>
      <w:r w:rsidRPr="000E0B92">
        <w:rPr>
          <w:b/>
          <w:bCs/>
          <w:sz w:val="22"/>
          <w:bdr w:val="single" w:sz="4" w:space="0" w:color="auto"/>
        </w:rPr>
        <w:t>1. Design Synthesis and Justification</w:t>
      </w:r>
    </w:p>
    <w:p w14:paraId="1F981B12" w14:textId="6BED82E1" w:rsidR="000E0B92" w:rsidRPr="000E0B92" w:rsidRDefault="000E0B92" w:rsidP="000E0B92">
      <w:pPr>
        <w:rPr>
          <w:sz w:val="22"/>
        </w:rPr>
      </w:pPr>
      <w:r w:rsidRPr="000E0B92">
        <w:rPr>
          <w:sz w:val="22"/>
        </w:rPr>
        <w:t xml:space="preserve">This section explains </w:t>
      </w:r>
      <w:r w:rsidRPr="000E0B92">
        <w:rPr>
          <w:i/>
          <w:iCs/>
          <w:sz w:val="22"/>
        </w:rPr>
        <w:t>what</w:t>
      </w:r>
      <w:r w:rsidRPr="000E0B92">
        <w:rPr>
          <w:sz w:val="22"/>
        </w:rPr>
        <w:t xml:space="preserve"> you designed and </w:t>
      </w:r>
      <w:r w:rsidRPr="000E0B92">
        <w:rPr>
          <w:i/>
          <w:iCs/>
          <w:sz w:val="22"/>
        </w:rPr>
        <w:t>why</w:t>
      </w:r>
      <w:r w:rsidRPr="000E0B92">
        <w:rPr>
          <w:sz w:val="22"/>
        </w:rPr>
        <w:t xml:space="preserve"> you made your specific design choices.</w:t>
      </w:r>
    </w:p>
    <w:p w14:paraId="297F2FBD" w14:textId="2099E917" w:rsidR="000E0B92" w:rsidRPr="000E0B92" w:rsidRDefault="000E0B92" w:rsidP="000E0B92">
      <w:pPr>
        <w:pStyle w:val="a8"/>
        <w:numPr>
          <w:ilvl w:val="0"/>
          <w:numId w:val="16"/>
        </w:numPr>
        <w:rPr>
          <w:sz w:val="22"/>
        </w:rPr>
      </w:pPr>
      <w:r w:rsidRPr="000E0B92">
        <w:rPr>
          <w:b/>
          <w:bCs/>
          <w:sz w:val="22"/>
        </w:rPr>
        <w:t>Mechanism Concept:</w:t>
      </w:r>
      <w:r w:rsidRPr="000E0B92">
        <w:rPr>
          <w:sz w:val="22"/>
        </w:rPr>
        <w:t xml:space="preserve"> Provide a clear, labeled sketch of your final gripper design. Identify the key materials used for each component (e.g., “popsicle stick linkage,” “thin wood board spring element”).</w:t>
      </w:r>
    </w:p>
    <w:p w14:paraId="7B6D065C" w14:textId="29AB2DAC" w:rsidR="000E0B92" w:rsidRDefault="000E0B92" w:rsidP="000E0B92">
      <w:pPr>
        <w:pStyle w:val="a8"/>
        <w:numPr>
          <w:ilvl w:val="0"/>
          <w:numId w:val="16"/>
        </w:numPr>
        <w:rPr>
          <w:sz w:val="22"/>
        </w:rPr>
      </w:pPr>
      <w:r w:rsidRPr="000E0B92">
        <w:rPr>
          <w:b/>
          <w:bCs/>
          <w:sz w:val="22"/>
        </w:rPr>
        <w:t>Principle of Bistability:</w:t>
      </w:r>
      <w:r w:rsidRPr="000E0B92">
        <w:rPr>
          <w:sz w:val="22"/>
        </w:rPr>
        <w:t xml:space="preserve"> Explain in detail how your design achieves bistability. Did you use an </w:t>
      </w:r>
      <w:r w:rsidRPr="000E0B92">
        <w:rPr>
          <w:b/>
          <w:bCs/>
          <w:sz w:val="22"/>
        </w:rPr>
        <w:t>elastic, compliant element</w:t>
      </w:r>
      <w:r w:rsidRPr="000E0B92">
        <w:rPr>
          <w:sz w:val="22"/>
        </w:rPr>
        <w:t xml:space="preserve"> (like a bent wood board) or a </w:t>
      </w:r>
      <w:r w:rsidRPr="000E0B92">
        <w:rPr>
          <w:b/>
          <w:bCs/>
          <w:sz w:val="22"/>
        </w:rPr>
        <w:t>geometric linkage</w:t>
      </w:r>
      <w:r w:rsidRPr="000E0B92">
        <w:rPr>
          <w:sz w:val="22"/>
        </w:rPr>
        <w:t xml:space="preserve"> (like an over-center or toggle mechanism)? Describe the components responsible for storing and releasing the energy that creates the “snap” action.</w:t>
      </w:r>
    </w:p>
    <w:p w14:paraId="61CABDA1" w14:textId="19DB92D0" w:rsidR="000E0B92" w:rsidRPr="000E0B92" w:rsidRDefault="000E0B92" w:rsidP="000E0B92">
      <w:pPr>
        <w:pStyle w:val="a8"/>
        <w:numPr>
          <w:ilvl w:val="0"/>
          <w:numId w:val="16"/>
        </w:numPr>
        <w:rPr>
          <w:sz w:val="22"/>
        </w:rPr>
      </w:pPr>
      <w:r w:rsidRPr="000E0B92">
        <w:rPr>
          <w:b/>
          <w:bCs/>
          <w:sz w:val="22"/>
        </w:rPr>
        <w:t>Dimensional Justification:</w:t>
      </w:r>
      <w:r w:rsidRPr="000E0B92">
        <w:rPr>
          <w:sz w:val="22"/>
        </w:rPr>
        <w:t xml:space="preserve"> Justify the key dimensions of your gripper. Explain how the size and shape of your jaws are designed to effectively grasp the 10cm diameter cylinder when the mechanism is in its closed state. Explain why you chose the specific lengths for your links or the shape of your compliant element.</w:t>
      </w:r>
    </w:p>
    <w:p w14:paraId="69B84526" w14:textId="77777777" w:rsidR="000E0B92" w:rsidRPr="000E0B92" w:rsidRDefault="000E0B92" w:rsidP="000E0B92">
      <w:pPr>
        <w:rPr>
          <w:sz w:val="22"/>
        </w:rPr>
      </w:pPr>
    </w:p>
    <w:p w14:paraId="1854A86B" w14:textId="77777777" w:rsidR="000E0B92" w:rsidRPr="000E0B92" w:rsidRDefault="000E0B92" w:rsidP="000E0B92">
      <w:pPr>
        <w:rPr>
          <w:sz w:val="22"/>
          <w:bdr w:val="single" w:sz="4" w:space="0" w:color="auto"/>
        </w:rPr>
      </w:pPr>
      <w:r w:rsidRPr="000E0B92">
        <w:rPr>
          <w:b/>
          <w:bCs/>
          <w:sz w:val="22"/>
          <w:bdr w:val="single" w:sz="4" w:space="0" w:color="auto"/>
        </w:rPr>
        <w:t>2. Analysis of the Gripper Mechanism</w:t>
      </w:r>
    </w:p>
    <w:p w14:paraId="4723ED5D" w14:textId="0F5C6942" w:rsidR="000E0B92" w:rsidRPr="000E0B92" w:rsidRDefault="000E0B92" w:rsidP="000E0B92">
      <w:pPr>
        <w:rPr>
          <w:sz w:val="22"/>
        </w:rPr>
      </w:pPr>
      <w:r w:rsidRPr="000E0B92">
        <w:rPr>
          <w:sz w:val="22"/>
        </w:rPr>
        <w:t>This section demonstrates your understanding of the underlying principles of your design.</w:t>
      </w:r>
    </w:p>
    <w:p w14:paraId="7BB1FFC9" w14:textId="76AEB029" w:rsidR="000E0B92" w:rsidRDefault="000E0B92" w:rsidP="000E0B92">
      <w:pPr>
        <w:pStyle w:val="a8"/>
        <w:numPr>
          <w:ilvl w:val="0"/>
          <w:numId w:val="17"/>
        </w:numPr>
        <w:rPr>
          <w:b/>
          <w:bCs/>
          <w:sz w:val="22"/>
        </w:rPr>
      </w:pPr>
      <w:r w:rsidRPr="000E0B92">
        <w:rPr>
          <w:b/>
          <w:bCs/>
          <w:sz w:val="22"/>
        </w:rPr>
        <w:t>Kinematic Analysis:</w:t>
      </w:r>
    </w:p>
    <w:p w14:paraId="12EA4CE6" w14:textId="39261997" w:rsidR="000E0B92" w:rsidRPr="000E0B92" w:rsidRDefault="000E0B92" w:rsidP="000E0B92">
      <w:pPr>
        <w:pStyle w:val="a8"/>
        <w:ind w:left="360"/>
        <w:rPr>
          <w:b/>
          <w:bCs/>
          <w:sz w:val="22"/>
        </w:rPr>
      </w:pPr>
      <w:proofErr w:type="spellStart"/>
      <w:r w:rsidRPr="000E0B92">
        <w:rPr>
          <w:sz w:val="22"/>
        </w:rPr>
        <w:t>i</w:t>
      </w:r>
      <w:proofErr w:type="spellEnd"/>
      <w:r w:rsidRPr="000E0B92">
        <w:rPr>
          <w:sz w:val="22"/>
        </w:rPr>
        <w:t>. Draw a simplified kinematic diagram of your gripper mechanism.</w:t>
      </w:r>
      <w:r w:rsidRPr="000E0B92">
        <w:rPr>
          <w:sz w:val="22"/>
        </w:rPr>
        <w:br/>
        <w:t>ii. Identify the total number of links (L) and the number of joints (J). Specify if the joints are revolute (pivots) or sliding.</w:t>
      </w:r>
      <w:r w:rsidRPr="000E0B92">
        <w:rPr>
          <w:sz w:val="22"/>
        </w:rPr>
        <w:br/>
        <w:t>iii. Based on this, analyze the mobility (degrees of freedom) of your mechanism. Does the theoretical mobility match the actual motion you observe?</w:t>
      </w:r>
    </w:p>
    <w:p w14:paraId="6F738D7E" w14:textId="77777777" w:rsidR="000E0B92" w:rsidRDefault="000E0B92" w:rsidP="000E0B92">
      <w:pPr>
        <w:pStyle w:val="a8"/>
        <w:numPr>
          <w:ilvl w:val="0"/>
          <w:numId w:val="17"/>
        </w:numPr>
        <w:rPr>
          <w:sz w:val="22"/>
        </w:rPr>
      </w:pPr>
      <w:r w:rsidRPr="000E0B92">
        <w:rPr>
          <w:b/>
          <w:bCs/>
          <w:sz w:val="22"/>
        </w:rPr>
        <w:t>Energy State Analysis:</w:t>
      </w:r>
      <w:r w:rsidRPr="000E0B92">
        <w:rPr>
          <w:sz w:val="22"/>
        </w:rPr>
        <w:t xml:space="preserve"> Describe the three critical phases of your gripper’s operation:</w:t>
      </w:r>
    </w:p>
    <w:p w14:paraId="3A0F0B75" w14:textId="5C999711" w:rsidR="000E0B92" w:rsidRDefault="000E0B92" w:rsidP="000E0B92">
      <w:pPr>
        <w:pStyle w:val="a8"/>
        <w:ind w:left="360"/>
        <w:rPr>
          <w:sz w:val="22"/>
        </w:rPr>
      </w:pPr>
      <w:proofErr w:type="spellStart"/>
      <w:r w:rsidRPr="000E0B92">
        <w:rPr>
          <w:sz w:val="22"/>
        </w:rPr>
        <w:t>i</w:t>
      </w:r>
      <w:proofErr w:type="spellEnd"/>
      <w:r w:rsidRPr="000E0B92">
        <w:rPr>
          <w:sz w:val="22"/>
        </w:rPr>
        <w:t xml:space="preserve">. </w:t>
      </w:r>
      <w:r w:rsidRPr="000E0B92">
        <w:rPr>
          <w:b/>
          <w:bCs/>
          <w:sz w:val="22"/>
        </w:rPr>
        <w:t>Stable State 1 (Open):</w:t>
      </w:r>
      <w:r w:rsidRPr="000E0B92">
        <w:rPr>
          <w:sz w:val="22"/>
        </w:rPr>
        <w:t xml:space="preserve"> Describe the configuration of the gripper. Where is the potential energy stored?</w:t>
      </w:r>
      <w:r w:rsidRPr="000E0B92">
        <w:rPr>
          <w:sz w:val="22"/>
        </w:rPr>
        <w:br/>
        <w:t xml:space="preserve">ii. </w:t>
      </w:r>
      <w:r w:rsidRPr="000E0B92">
        <w:rPr>
          <w:b/>
          <w:bCs/>
          <w:sz w:val="22"/>
        </w:rPr>
        <w:t>Unstable Transition State (The “Tipping Point”):</w:t>
      </w:r>
      <w:r w:rsidRPr="000E0B92">
        <w:rPr>
          <w:sz w:val="22"/>
        </w:rPr>
        <w:t xml:space="preserve"> Describe the point where the gripper is about to “snap.” What has to happen to get it to this point?</w:t>
      </w:r>
      <w:r w:rsidRPr="000E0B92">
        <w:rPr>
          <w:sz w:val="22"/>
        </w:rPr>
        <w:br/>
        <w:t xml:space="preserve">iii. </w:t>
      </w:r>
      <w:r w:rsidRPr="000E0B92">
        <w:rPr>
          <w:b/>
          <w:bCs/>
          <w:sz w:val="22"/>
        </w:rPr>
        <w:t>Stable State 2 (Closed/Locked):</w:t>
      </w:r>
      <w:r w:rsidRPr="000E0B92">
        <w:rPr>
          <w:sz w:val="22"/>
        </w:rPr>
        <w:t xml:space="preserve"> Describe the final configuration. How does this state securely hold the object without external power?</w:t>
      </w:r>
    </w:p>
    <w:p w14:paraId="39E98EB1" w14:textId="77777777" w:rsidR="000E0B92" w:rsidRPr="000E0B92" w:rsidRDefault="000E0B92" w:rsidP="000E0B92">
      <w:pPr>
        <w:rPr>
          <w:sz w:val="22"/>
        </w:rPr>
      </w:pPr>
    </w:p>
    <w:p w14:paraId="38107944" w14:textId="77777777" w:rsidR="000E0B92" w:rsidRPr="000E0B92" w:rsidRDefault="000E0B92" w:rsidP="000E0B92">
      <w:pPr>
        <w:rPr>
          <w:sz w:val="22"/>
          <w:bdr w:val="single" w:sz="4" w:space="0" w:color="auto"/>
        </w:rPr>
      </w:pPr>
      <w:r w:rsidRPr="000E0B92">
        <w:rPr>
          <w:b/>
          <w:bCs/>
          <w:sz w:val="22"/>
          <w:bdr w:val="single" w:sz="4" w:space="0" w:color="auto"/>
        </w:rPr>
        <w:t>3. Prototyping, Technical Issues, and Iteration</w:t>
      </w:r>
    </w:p>
    <w:p w14:paraId="6B08E6E3" w14:textId="77777777" w:rsidR="000E0B92" w:rsidRPr="000E0B92" w:rsidRDefault="000E0B92" w:rsidP="000E0B92">
      <w:pPr>
        <w:rPr>
          <w:sz w:val="22"/>
        </w:rPr>
      </w:pPr>
      <w:r w:rsidRPr="000E0B92">
        <w:rPr>
          <w:sz w:val="22"/>
        </w:rPr>
        <w:t>This section reflects on the real-world challenges of turning a design into a functional object.</w:t>
      </w:r>
    </w:p>
    <w:p w14:paraId="6F34C443" w14:textId="565A42AA" w:rsidR="000E0B92" w:rsidRDefault="000E0B92" w:rsidP="000E0B92">
      <w:pPr>
        <w:pStyle w:val="a8"/>
        <w:numPr>
          <w:ilvl w:val="0"/>
          <w:numId w:val="18"/>
        </w:numPr>
        <w:rPr>
          <w:sz w:val="22"/>
        </w:rPr>
      </w:pPr>
      <w:r w:rsidRPr="000E0B92">
        <w:rPr>
          <w:b/>
          <w:bCs/>
          <w:sz w:val="22"/>
        </w:rPr>
        <w:t>Observed Problems:</w:t>
      </w:r>
      <w:r w:rsidRPr="000E0B92">
        <w:rPr>
          <w:sz w:val="22"/>
        </w:rPr>
        <w:t xml:space="preserve"> Describe at least two technical problems you encountered during fabrication or testing. Examples could include:</w:t>
      </w:r>
    </w:p>
    <w:p w14:paraId="24A869BA" w14:textId="5ABFF0DC" w:rsidR="000E0B92" w:rsidRPr="000E0B92" w:rsidRDefault="000E0B92" w:rsidP="000E0B92">
      <w:pPr>
        <w:pStyle w:val="a8"/>
        <w:ind w:left="360"/>
        <w:rPr>
          <w:sz w:val="22"/>
        </w:rPr>
      </w:pPr>
      <w:r w:rsidRPr="000E0B92">
        <w:rPr>
          <w:sz w:val="22"/>
        </w:rPr>
        <w:t>* The mechanism did not “snap” cleanly or required too much force.</w:t>
      </w:r>
      <w:r w:rsidRPr="000E0B92">
        <w:rPr>
          <w:sz w:val="22"/>
        </w:rPr>
        <w:br/>
        <w:t>* A component broke or bent unexpectedly.</w:t>
      </w:r>
      <w:r w:rsidRPr="000E0B92">
        <w:rPr>
          <w:sz w:val="22"/>
        </w:rPr>
        <w:br/>
        <w:t>* Friction in the joints prevented smooth motion.</w:t>
      </w:r>
      <w:r w:rsidRPr="000E0B92">
        <w:rPr>
          <w:sz w:val="22"/>
        </w:rPr>
        <w:br/>
        <w:t>* The final grip was too weak or did not conform to the cylinder.</w:t>
      </w:r>
    </w:p>
    <w:p w14:paraId="0EC3B89A" w14:textId="76180F42" w:rsidR="000E0B92" w:rsidRDefault="000E0B92" w:rsidP="000E0B92">
      <w:pPr>
        <w:pStyle w:val="a8"/>
        <w:numPr>
          <w:ilvl w:val="0"/>
          <w:numId w:val="18"/>
        </w:numPr>
        <w:rPr>
          <w:sz w:val="22"/>
        </w:rPr>
      </w:pPr>
      <w:r w:rsidRPr="000E0B92">
        <w:rPr>
          <w:b/>
          <w:bCs/>
          <w:sz w:val="22"/>
        </w:rPr>
        <w:t>Proposed Corrections:</w:t>
      </w:r>
      <w:r w:rsidRPr="000E0B92">
        <w:rPr>
          <w:sz w:val="22"/>
        </w:rPr>
        <w:t xml:space="preserve"> For each problem you identified, propose a specific design modification to resolve it. Explain </w:t>
      </w:r>
      <w:r w:rsidRPr="000E0B92">
        <w:rPr>
          <w:i/>
          <w:iCs/>
          <w:sz w:val="22"/>
        </w:rPr>
        <w:t>why</w:t>
      </w:r>
      <w:r w:rsidRPr="000E0B92">
        <w:rPr>
          <w:sz w:val="22"/>
        </w:rPr>
        <w:t xml:space="preserve"> you believe this change would improve the performance. If you had time to rebuild your prototype, what would you do differently?</w:t>
      </w:r>
    </w:p>
    <w:p w14:paraId="59219586" w14:textId="77777777" w:rsidR="000E0B92" w:rsidRDefault="000E0B92" w:rsidP="000E0B92">
      <w:pPr>
        <w:rPr>
          <w:b/>
          <w:bCs/>
          <w:sz w:val="22"/>
        </w:rPr>
      </w:pPr>
    </w:p>
    <w:p w14:paraId="5B7F9E79" w14:textId="717586D0" w:rsidR="000E0B92" w:rsidRPr="000E0B92" w:rsidRDefault="000E0B92" w:rsidP="000E0B92">
      <w:pPr>
        <w:rPr>
          <w:color w:val="EE0000"/>
          <w:sz w:val="22"/>
          <w:bdr w:val="single" w:sz="4" w:space="0" w:color="auto"/>
        </w:rPr>
      </w:pPr>
      <w:r w:rsidRPr="000E0B92">
        <w:rPr>
          <w:b/>
          <w:bCs/>
          <w:color w:val="EE0000"/>
          <w:sz w:val="22"/>
          <w:bdr w:val="single" w:sz="4" w:space="0" w:color="auto"/>
        </w:rPr>
        <w:t>4. Bonus (</w:t>
      </w:r>
      <w:r w:rsidR="00CF0C6D">
        <w:rPr>
          <w:b/>
          <w:bCs/>
          <w:color w:val="EE0000"/>
          <w:sz w:val="22"/>
          <w:bdr w:val="single" w:sz="4" w:space="0" w:color="auto"/>
        </w:rPr>
        <w:t>maximum 1</w:t>
      </w:r>
      <w:r w:rsidRPr="000E0B92">
        <w:rPr>
          <w:b/>
          <w:bCs/>
          <w:color w:val="EE0000"/>
          <w:sz w:val="22"/>
          <w:bdr w:val="single" w:sz="4" w:space="0" w:color="auto"/>
        </w:rPr>
        <w:t xml:space="preserve">0 </w:t>
      </w:r>
      <w:r w:rsidR="00FD2C4D">
        <w:rPr>
          <w:b/>
          <w:bCs/>
          <w:color w:val="EE0000"/>
          <w:sz w:val="22"/>
          <w:bdr w:val="single" w:sz="4" w:space="0" w:color="auto"/>
        </w:rPr>
        <w:t>pts</w:t>
      </w:r>
      <w:r w:rsidRPr="000E0B92">
        <w:rPr>
          <w:b/>
          <w:bCs/>
          <w:color w:val="EE0000"/>
          <w:sz w:val="22"/>
          <w:bdr w:val="single" w:sz="4" w:space="0" w:color="auto"/>
        </w:rPr>
        <w:t>): Servo Actuation</w:t>
      </w:r>
    </w:p>
    <w:p w14:paraId="49EF7DAB" w14:textId="77777777" w:rsidR="000E0B92" w:rsidRPr="000E0B92" w:rsidRDefault="000E0B92" w:rsidP="000E0B92">
      <w:pPr>
        <w:rPr>
          <w:sz w:val="22"/>
        </w:rPr>
      </w:pPr>
      <w:r w:rsidRPr="000E0B92">
        <w:rPr>
          <w:sz w:val="22"/>
        </w:rPr>
        <w:t>If your group attempted the bonus task, complete this section.</w:t>
      </w:r>
    </w:p>
    <w:p w14:paraId="03B4F0AD" w14:textId="4A02BA8B" w:rsidR="000E0B92" w:rsidRPr="00CF0C6D" w:rsidRDefault="000E0B92" w:rsidP="00CF0C6D">
      <w:pPr>
        <w:pStyle w:val="a8"/>
        <w:numPr>
          <w:ilvl w:val="0"/>
          <w:numId w:val="19"/>
        </w:numPr>
        <w:rPr>
          <w:sz w:val="22"/>
        </w:rPr>
      </w:pPr>
      <w:r w:rsidRPr="00CF0C6D">
        <w:rPr>
          <w:b/>
          <w:bCs/>
          <w:sz w:val="22"/>
        </w:rPr>
        <w:t>Trigger Mechanism Design:</w:t>
      </w:r>
      <w:r w:rsidRPr="00CF0C6D">
        <w:rPr>
          <w:sz w:val="22"/>
        </w:rPr>
        <w:t xml:space="preserve"> Provide a sketch and a detailed description of how you integrated the SG90 servo motor to trigger the bistable mechanism. Explain how the servo’s motion provides the necessary force to push the gripper past its unstable tipping point.</w:t>
      </w:r>
    </w:p>
    <w:p w14:paraId="4F81D15F" w14:textId="48563CF8" w:rsidR="000E0B92" w:rsidRPr="00CF0C6D" w:rsidRDefault="00CF0C6D" w:rsidP="000E0B92">
      <w:pPr>
        <w:pStyle w:val="a8"/>
        <w:numPr>
          <w:ilvl w:val="0"/>
          <w:numId w:val="19"/>
        </w:numPr>
        <w:rPr>
          <w:sz w:val="22"/>
        </w:rPr>
      </w:pPr>
      <w:r w:rsidRPr="000E0B92">
        <w:rPr>
          <w:b/>
          <w:bCs/>
          <w:sz w:val="22"/>
        </w:rPr>
        <w:t>Performance and Verification:</w:t>
      </w:r>
      <w:r w:rsidRPr="000E0B92">
        <w:rPr>
          <w:sz w:val="22"/>
        </w:rPr>
        <w:t xml:space="preserve"> Describe the performance of your servo trigger. Did it work reliably? Crucially, confirm that you were able to demonstrate the “power-off hold”: the gripper remained securely locked on the cylinder after the servo was deactivated.</w:t>
      </w:r>
    </w:p>
    <w:p w14:paraId="12BC4F9D" w14:textId="77777777" w:rsidR="00CF0C6D" w:rsidRPr="000E0B92" w:rsidRDefault="00CF0C6D" w:rsidP="000E0B92">
      <w:pPr>
        <w:rPr>
          <w:sz w:val="22"/>
        </w:rPr>
      </w:pPr>
    </w:p>
    <w:p w14:paraId="424A1004" w14:textId="77777777" w:rsidR="000E0B92" w:rsidRPr="000E0B92" w:rsidRDefault="000E0B92" w:rsidP="000E0B92">
      <w:pPr>
        <w:rPr>
          <w:sz w:val="22"/>
          <w:bdr w:val="single" w:sz="4" w:space="0" w:color="auto"/>
        </w:rPr>
      </w:pPr>
      <w:r w:rsidRPr="000E0B92">
        <w:rPr>
          <w:b/>
          <w:bCs/>
          <w:sz w:val="22"/>
          <w:bdr w:val="single" w:sz="4" w:space="0" w:color="auto"/>
        </w:rPr>
        <w:t>5. Team Member Contributions</w:t>
      </w:r>
    </w:p>
    <w:p w14:paraId="2E552F83" w14:textId="77777777" w:rsidR="000E0B92" w:rsidRPr="000E0B92" w:rsidRDefault="000E0B92" w:rsidP="000E0B92">
      <w:pPr>
        <w:rPr>
          <w:sz w:val="22"/>
        </w:rPr>
      </w:pPr>
      <w:r w:rsidRPr="000E0B92">
        <w:rPr>
          <w:sz w:val="22"/>
        </w:rPr>
        <w:t>To ensure fair evaluation of teamwork, please list each team member and provide a brief, specific description of their primary contributions to the project.</w:t>
      </w:r>
    </w:p>
    <w:p w14:paraId="150C8810" w14:textId="77777777" w:rsidR="000E0B92" w:rsidRPr="000E0B92" w:rsidRDefault="000E0B92" w:rsidP="000E0B92">
      <w:pPr>
        <w:numPr>
          <w:ilvl w:val="0"/>
          <w:numId w:val="15"/>
        </w:numPr>
        <w:rPr>
          <w:sz w:val="22"/>
        </w:rPr>
      </w:pPr>
      <w:r w:rsidRPr="000E0B92">
        <w:rPr>
          <w:i/>
          <w:iCs/>
          <w:sz w:val="22"/>
        </w:rPr>
        <w:t>Example:</w:t>
      </w:r>
    </w:p>
    <w:p w14:paraId="1CCC8EA1" w14:textId="77777777" w:rsidR="000E0B92" w:rsidRPr="000E0B92" w:rsidRDefault="000E0B92" w:rsidP="000E0B92">
      <w:pPr>
        <w:numPr>
          <w:ilvl w:val="1"/>
          <w:numId w:val="15"/>
        </w:numPr>
        <w:rPr>
          <w:sz w:val="22"/>
        </w:rPr>
      </w:pPr>
      <w:r w:rsidRPr="000E0B92">
        <w:rPr>
          <w:i/>
          <w:iCs/>
          <w:sz w:val="22"/>
        </w:rPr>
        <w:t>Member A: Led the initial design of the over-center linkage and performed the kinematic analysis.</w:t>
      </w:r>
    </w:p>
    <w:p w14:paraId="6E886E88" w14:textId="77777777" w:rsidR="000E0B92" w:rsidRPr="000E0B92" w:rsidRDefault="000E0B92" w:rsidP="000E0B92">
      <w:pPr>
        <w:numPr>
          <w:ilvl w:val="1"/>
          <w:numId w:val="15"/>
        </w:numPr>
        <w:rPr>
          <w:sz w:val="22"/>
        </w:rPr>
      </w:pPr>
      <w:r w:rsidRPr="000E0B92">
        <w:rPr>
          <w:i/>
          <w:iCs/>
          <w:sz w:val="22"/>
        </w:rPr>
        <w:t>Member B: Fabricated and assembled the main gripper structure and jaws, focusing on pivot quality.</w:t>
      </w:r>
    </w:p>
    <w:p w14:paraId="03055284" w14:textId="77777777" w:rsidR="000E0B92" w:rsidRPr="000E0B92" w:rsidRDefault="000E0B92" w:rsidP="000E0B92">
      <w:pPr>
        <w:numPr>
          <w:ilvl w:val="1"/>
          <w:numId w:val="15"/>
        </w:numPr>
        <w:rPr>
          <w:sz w:val="22"/>
        </w:rPr>
      </w:pPr>
      <w:r w:rsidRPr="000E0B92">
        <w:rPr>
          <w:i/>
          <w:iCs/>
          <w:sz w:val="22"/>
        </w:rPr>
        <w:t>Member C: Designed and implemented the servo trigger mechanism for the bonus task, and led testing.</w:t>
      </w:r>
    </w:p>
    <w:p w14:paraId="7E3B5636" w14:textId="77777777" w:rsidR="000E0B92" w:rsidRPr="000E0B92" w:rsidRDefault="000E0B92" w:rsidP="000E0B92">
      <w:pPr>
        <w:numPr>
          <w:ilvl w:val="1"/>
          <w:numId w:val="15"/>
        </w:numPr>
        <w:rPr>
          <w:sz w:val="22"/>
        </w:rPr>
      </w:pPr>
      <w:r w:rsidRPr="000E0B92">
        <w:rPr>
          <w:i/>
          <w:iCs/>
          <w:sz w:val="22"/>
        </w:rPr>
        <w:t>Member D: Compiled all sections into the final report and created the diagrams and sketches.</w:t>
      </w:r>
    </w:p>
    <w:p w14:paraId="42F6209B" w14:textId="77777777" w:rsidR="00D2378E" w:rsidRPr="000E0B92" w:rsidRDefault="00D2378E" w:rsidP="0009291B">
      <w:pPr>
        <w:rPr>
          <w:sz w:val="22"/>
        </w:rPr>
      </w:pPr>
    </w:p>
    <w:p w14:paraId="6AFDC0E9" w14:textId="77777777" w:rsidR="0009291B" w:rsidRPr="0009291B" w:rsidRDefault="0009291B" w:rsidP="0009291B">
      <w:pPr>
        <w:rPr>
          <w:sz w:val="22"/>
          <w:u w:val="single"/>
        </w:rPr>
      </w:pPr>
      <w:r w:rsidRPr="0009291B">
        <w:rPr>
          <w:sz w:val="22"/>
          <w:u w:val="single"/>
        </w:rPr>
        <w:t>Submission types:</w:t>
      </w:r>
    </w:p>
    <w:p w14:paraId="23DE8CF4" w14:textId="6A9D4983" w:rsidR="0009291B" w:rsidRPr="0009291B" w:rsidRDefault="0009291B" w:rsidP="0009291B">
      <w:pPr>
        <w:pStyle w:val="a8"/>
        <w:numPr>
          <w:ilvl w:val="0"/>
          <w:numId w:val="14"/>
        </w:numPr>
        <w:rPr>
          <w:sz w:val="22"/>
        </w:rPr>
      </w:pPr>
      <w:r w:rsidRPr="0009291B">
        <w:rPr>
          <w:sz w:val="22"/>
        </w:rPr>
        <w:t>The device your group has prototyped</w:t>
      </w:r>
      <w:r w:rsidR="003041BE">
        <w:rPr>
          <w:sz w:val="22"/>
        </w:rPr>
        <w:t xml:space="preserve"> (a video file)</w:t>
      </w:r>
      <w:r w:rsidRPr="0009291B">
        <w:rPr>
          <w:sz w:val="22"/>
        </w:rPr>
        <w:t xml:space="preserve"> - </w:t>
      </w:r>
      <w:r w:rsidR="006013E1">
        <w:rPr>
          <w:b/>
          <w:sz w:val="22"/>
        </w:rPr>
        <w:t>40</w:t>
      </w:r>
      <w:r w:rsidRPr="0009291B">
        <w:rPr>
          <w:b/>
          <w:sz w:val="22"/>
        </w:rPr>
        <w:t xml:space="preserve"> points</w:t>
      </w:r>
    </w:p>
    <w:p w14:paraId="2BD22C1B" w14:textId="349768F0" w:rsidR="0009291B" w:rsidRPr="0009291B" w:rsidRDefault="001E07E3" w:rsidP="0009291B">
      <w:pPr>
        <w:pStyle w:val="a8"/>
        <w:numPr>
          <w:ilvl w:val="0"/>
          <w:numId w:val="14"/>
        </w:numPr>
        <w:rPr>
          <w:sz w:val="22"/>
        </w:rPr>
      </w:pPr>
      <w:r>
        <w:rPr>
          <w:sz w:val="22"/>
        </w:rPr>
        <w:t>R</w:t>
      </w:r>
      <w:r w:rsidR="0009291B" w:rsidRPr="0009291B">
        <w:rPr>
          <w:sz w:val="22"/>
        </w:rPr>
        <w:t>eport (</w:t>
      </w:r>
      <w:r w:rsidR="006013E1" w:rsidRPr="006013E1">
        <w:rPr>
          <w:b/>
          <w:bCs/>
          <w:sz w:val="22"/>
        </w:rPr>
        <w:t>&lt;</w:t>
      </w:r>
      <w:r w:rsidR="006013E1">
        <w:rPr>
          <w:b/>
          <w:bCs/>
          <w:sz w:val="22"/>
        </w:rPr>
        <w:t>15</w:t>
      </w:r>
      <w:r w:rsidR="006013E1" w:rsidRPr="006013E1">
        <w:rPr>
          <w:b/>
          <w:bCs/>
          <w:sz w:val="22"/>
        </w:rPr>
        <w:t xml:space="preserve"> </w:t>
      </w:r>
      <w:r w:rsidR="0009291B" w:rsidRPr="006013E1">
        <w:rPr>
          <w:b/>
          <w:bCs/>
          <w:sz w:val="22"/>
        </w:rPr>
        <w:t>pag</w:t>
      </w:r>
      <w:r w:rsidR="005548F4" w:rsidRPr="006013E1">
        <w:rPr>
          <w:b/>
          <w:bCs/>
          <w:sz w:val="22"/>
        </w:rPr>
        <w:t>es</w:t>
      </w:r>
      <w:r w:rsidR="0009291B" w:rsidRPr="0009291B">
        <w:rPr>
          <w:sz w:val="22"/>
        </w:rPr>
        <w:t xml:space="preserve">) – </w:t>
      </w:r>
      <w:r w:rsidR="006013E1">
        <w:rPr>
          <w:b/>
          <w:sz w:val="22"/>
        </w:rPr>
        <w:t>60</w:t>
      </w:r>
      <w:r w:rsidR="0009291B" w:rsidRPr="0009291B">
        <w:rPr>
          <w:b/>
          <w:sz w:val="22"/>
        </w:rPr>
        <w:t xml:space="preserve"> points</w:t>
      </w:r>
    </w:p>
    <w:p w14:paraId="0307E53C" w14:textId="4E8F90B5" w:rsidR="007210CC" w:rsidRPr="0009291B" w:rsidRDefault="007210CC">
      <w:pPr>
        <w:rPr>
          <w:sz w:val="22"/>
        </w:rPr>
      </w:pPr>
    </w:p>
    <w:sectPr w:rsidR="007210CC" w:rsidRPr="0009291B" w:rsidSect="007210CC">
      <w:headerReference w:type="default" r:id="rId9"/>
      <w:footerReference w:type="even" r:id="rId10"/>
      <w:footerReference w:type="default" r:id="rId1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67B434" w14:textId="77777777" w:rsidR="000F2BFE" w:rsidRDefault="000F2BFE" w:rsidP="00650176">
      <w:r>
        <w:separator/>
      </w:r>
    </w:p>
  </w:endnote>
  <w:endnote w:type="continuationSeparator" w:id="0">
    <w:p w14:paraId="6B3C497D" w14:textId="77777777" w:rsidR="000F2BFE" w:rsidRDefault="000F2BFE" w:rsidP="006501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318456" w14:textId="77777777" w:rsidR="004A7C88" w:rsidRDefault="004A7C88" w:rsidP="007210CC">
    <w:pPr>
      <w:pStyle w:val="a6"/>
      <w:framePr w:wrap="none" w:vAnchor="text" w:hAnchor="margin" w:xAlign="right" w:y="1"/>
      <w:rPr>
        <w:rStyle w:val="a9"/>
      </w:rPr>
    </w:pPr>
    <w:r>
      <w:rPr>
        <w:rStyle w:val="a9"/>
      </w:rPr>
      <w:fldChar w:fldCharType="begin"/>
    </w:r>
    <w:r>
      <w:rPr>
        <w:rStyle w:val="a9"/>
      </w:rPr>
      <w:instrText xml:space="preserve">PAGE  </w:instrText>
    </w:r>
    <w:r>
      <w:rPr>
        <w:rStyle w:val="a9"/>
      </w:rPr>
      <w:fldChar w:fldCharType="end"/>
    </w:r>
  </w:p>
  <w:p w14:paraId="6AFCD2D7" w14:textId="77777777" w:rsidR="004A7C88" w:rsidRDefault="004A7C88" w:rsidP="004A7C88">
    <w:pPr>
      <w:pStyle w:val="a6"/>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855242" w14:textId="77777777" w:rsidR="007210CC" w:rsidRDefault="007210CC" w:rsidP="00E62550">
    <w:pPr>
      <w:pStyle w:val="a6"/>
      <w:framePr w:wrap="none" w:vAnchor="text" w:hAnchor="margin" w:xAlign="right" w:y="1"/>
      <w:rPr>
        <w:rStyle w:val="a9"/>
      </w:rPr>
    </w:pPr>
    <w:r>
      <w:rPr>
        <w:rStyle w:val="a9"/>
      </w:rPr>
      <w:fldChar w:fldCharType="begin"/>
    </w:r>
    <w:r>
      <w:rPr>
        <w:rStyle w:val="a9"/>
      </w:rPr>
      <w:instrText xml:space="preserve">PAGE  </w:instrText>
    </w:r>
    <w:r>
      <w:rPr>
        <w:rStyle w:val="a9"/>
      </w:rPr>
      <w:fldChar w:fldCharType="separate"/>
    </w:r>
    <w:r w:rsidR="005548F4">
      <w:rPr>
        <w:rStyle w:val="a9"/>
        <w:noProof/>
      </w:rPr>
      <w:t>1</w:t>
    </w:r>
    <w:r>
      <w:rPr>
        <w:rStyle w:val="a9"/>
      </w:rPr>
      <w:fldChar w:fldCharType="end"/>
    </w:r>
  </w:p>
  <w:p w14:paraId="6F4C1AB0" w14:textId="6B1D0F1E" w:rsidR="004A7C88" w:rsidRDefault="00041FC1" w:rsidP="00041FC1">
    <w:pPr>
      <w:pStyle w:val="a6"/>
      <w:ind w:right="360"/>
    </w:pPr>
    <w:r w:rsidRPr="00BB7A8A">
      <w:rPr>
        <w:rFonts w:ascii="Times New Roman" w:eastAsia="宋体" w:hAnsi="Times New Roman" w:cs="Times New Roman"/>
        <w:noProof/>
        <w:lang w:eastAsia="ko-KR"/>
      </w:rPr>
      <w:drawing>
        <wp:inline distT="0" distB="0" distL="0" distR="0" wp14:anchorId="54D9E7AF" wp14:editId="469A1318">
          <wp:extent cx="1770236" cy="31792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40472" cy="366457"/>
                  </a:xfrm>
                  <a:prstGeom prst="rect">
                    <a:avLst/>
                  </a:prstGeom>
                  <a:noFill/>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2F4B5F" w14:textId="77777777" w:rsidR="000F2BFE" w:rsidRDefault="000F2BFE" w:rsidP="00650176">
      <w:r>
        <w:separator/>
      </w:r>
    </w:p>
  </w:footnote>
  <w:footnote w:type="continuationSeparator" w:id="0">
    <w:p w14:paraId="74C94966" w14:textId="77777777" w:rsidR="000F2BFE" w:rsidRDefault="000F2BFE" w:rsidP="006501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F0D17C" w14:textId="461761D8" w:rsidR="007210CC" w:rsidRDefault="00297746">
    <w:pPr>
      <w:pStyle w:val="a4"/>
    </w:pPr>
    <w:r>
      <w:tab/>
    </w:r>
    <w:r>
      <w:tab/>
    </w:r>
    <w:r w:rsidR="007210CC">
      <w:t>VM350 - Design and Manufacturing I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2C29CF"/>
    <w:multiLevelType w:val="hybridMultilevel"/>
    <w:tmpl w:val="609800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8418B6"/>
    <w:multiLevelType w:val="hybridMultilevel"/>
    <w:tmpl w:val="6EBA471C"/>
    <w:lvl w:ilvl="0" w:tplc="CA8A8E30">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9EE640A"/>
    <w:multiLevelType w:val="hybridMultilevel"/>
    <w:tmpl w:val="1F58CFF4"/>
    <w:lvl w:ilvl="0" w:tplc="46EAF62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2B7605"/>
    <w:multiLevelType w:val="hybridMultilevel"/>
    <w:tmpl w:val="5D24C204"/>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98D3C25"/>
    <w:multiLevelType w:val="hybridMultilevel"/>
    <w:tmpl w:val="1232758E"/>
    <w:lvl w:ilvl="0" w:tplc="9EC687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EB7B62"/>
    <w:multiLevelType w:val="hybridMultilevel"/>
    <w:tmpl w:val="8FB6BD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B95A20"/>
    <w:multiLevelType w:val="hybridMultilevel"/>
    <w:tmpl w:val="E30E2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875475"/>
    <w:multiLevelType w:val="hybridMultilevel"/>
    <w:tmpl w:val="5680F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3E85596"/>
    <w:multiLevelType w:val="hybridMultilevel"/>
    <w:tmpl w:val="5680F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75D7E9A"/>
    <w:multiLevelType w:val="hybridMultilevel"/>
    <w:tmpl w:val="99D86DA2"/>
    <w:lvl w:ilvl="0" w:tplc="99082DBA">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99D3D71"/>
    <w:multiLevelType w:val="hybridMultilevel"/>
    <w:tmpl w:val="BCC20408"/>
    <w:lvl w:ilvl="0" w:tplc="813EAB36">
      <w:start w:val="1"/>
      <w:numFmt w:val="lowerLetter"/>
      <w:lvlText w:val="%1."/>
      <w:lvlJc w:val="left"/>
      <w:pPr>
        <w:ind w:left="360" w:hanging="360"/>
      </w:pPr>
      <w:rPr>
        <w:rFonts w:hint="default"/>
        <w:b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4A3C2B7F"/>
    <w:multiLevelType w:val="hybridMultilevel"/>
    <w:tmpl w:val="F5D8E6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551BB2"/>
    <w:multiLevelType w:val="hybridMultilevel"/>
    <w:tmpl w:val="5680F32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8923152"/>
    <w:multiLevelType w:val="hybridMultilevel"/>
    <w:tmpl w:val="1F58CFF4"/>
    <w:lvl w:ilvl="0" w:tplc="46EAF62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F9D4F31"/>
    <w:multiLevelType w:val="hybridMultilevel"/>
    <w:tmpl w:val="F6781DA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3045D2F"/>
    <w:multiLevelType w:val="multilevel"/>
    <w:tmpl w:val="5718B19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597131E"/>
    <w:multiLevelType w:val="hybridMultilevel"/>
    <w:tmpl w:val="3166731E"/>
    <w:lvl w:ilvl="0" w:tplc="B4326996">
      <w:start w:val="1"/>
      <w:numFmt w:val="lowerLetter"/>
      <w:lvlText w:val="%1."/>
      <w:lvlJc w:val="left"/>
      <w:pPr>
        <w:tabs>
          <w:tab w:val="num" w:pos="720"/>
        </w:tabs>
        <w:ind w:left="72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74081741"/>
    <w:multiLevelType w:val="hybridMultilevel"/>
    <w:tmpl w:val="81E0DCB2"/>
    <w:lvl w:ilvl="0" w:tplc="8668E3FA">
      <w:start w:val="1"/>
      <w:numFmt w:val="lowerLetter"/>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762D5F4C"/>
    <w:multiLevelType w:val="hybridMultilevel"/>
    <w:tmpl w:val="532C37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356160">
    <w:abstractNumId w:val="5"/>
  </w:num>
  <w:num w:numId="2" w16cid:durableId="1209411077">
    <w:abstractNumId w:val="12"/>
  </w:num>
  <w:num w:numId="3" w16cid:durableId="1376277310">
    <w:abstractNumId w:val="4"/>
  </w:num>
  <w:num w:numId="4" w16cid:durableId="7218057">
    <w:abstractNumId w:val="8"/>
  </w:num>
  <w:num w:numId="5" w16cid:durableId="1023899768">
    <w:abstractNumId w:val="7"/>
  </w:num>
  <w:num w:numId="6" w16cid:durableId="1051999178">
    <w:abstractNumId w:val="16"/>
  </w:num>
  <w:num w:numId="7" w16cid:durableId="1434085585">
    <w:abstractNumId w:val="11"/>
  </w:num>
  <w:num w:numId="8" w16cid:durableId="1358890133">
    <w:abstractNumId w:val="18"/>
  </w:num>
  <w:num w:numId="9" w16cid:durableId="681199049">
    <w:abstractNumId w:val="3"/>
  </w:num>
  <w:num w:numId="10" w16cid:durableId="393964808">
    <w:abstractNumId w:val="14"/>
  </w:num>
  <w:num w:numId="11" w16cid:durableId="1144540526">
    <w:abstractNumId w:val="13"/>
  </w:num>
  <w:num w:numId="12" w16cid:durableId="322394199">
    <w:abstractNumId w:val="2"/>
  </w:num>
  <w:num w:numId="13" w16cid:durableId="1638098587">
    <w:abstractNumId w:val="0"/>
  </w:num>
  <w:num w:numId="14" w16cid:durableId="913198539">
    <w:abstractNumId w:val="6"/>
  </w:num>
  <w:num w:numId="15" w16cid:durableId="1164391864">
    <w:abstractNumId w:val="15"/>
  </w:num>
  <w:num w:numId="16" w16cid:durableId="1915242289">
    <w:abstractNumId w:val="1"/>
  </w:num>
  <w:num w:numId="17" w16cid:durableId="13458329">
    <w:abstractNumId w:val="10"/>
  </w:num>
  <w:num w:numId="18" w16cid:durableId="312489578">
    <w:abstractNumId w:val="17"/>
  </w:num>
  <w:num w:numId="19" w16cid:durableId="21100023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TA3MzA2NjQ3MLA0NzJQ0lEKTi0uzszPAykwrAUAaD5pSSwAAAA="/>
  </w:docVars>
  <w:rsids>
    <w:rsidRoot w:val="00046A4C"/>
    <w:rsid w:val="00015600"/>
    <w:rsid w:val="00041FC1"/>
    <w:rsid w:val="00046A4C"/>
    <w:rsid w:val="0009291B"/>
    <w:rsid w:val="00097A75"/>
    <w:rsid w:val="000B7771"/>
    <w:rsid w:val="000D2B95"/>
    <w:rsid w:val="000E0B92"/>
    <w:rsid w:val="000E402C"/>
    <w:rsid w:val="000F2BFE"/>
    <w:rsid w:val="00136B3D"/>
    <w:rsid w:val="001406BE"/>
    <w:rsid w:val="00155145"/>
    <w:rsid w:val="001A0485"/>
    <w:rsid w:val="001A6BEC"/>
    <w:rsid w:val="001E07E3"/>
    <w:rsid w:val="001E1ADC"/>
    <w:rsid w:val="001F3FC5"/>
    <w:rsid w:val="00231B6B"/>
    <w:rsid w:val="00232909"/>
    <w:rsid w:val="00250834"/>
    <w:rsid w:val="002622C4"/>
    <w:rsid w:val="0027666B"/>
    <w:rsid w:val="00297746"/>
    <w:rsid w:val="002F201F"/>
    <w:rsid w:val="003041BE"/>
    <w:rsid w:val="00307404"/>
    <w:rsid w:val="003C0D79"/>
    <w:rsid w:val="00481137"/>
    <w:rsid w:val="004A4C00"/>
    <w:rsid w:val="004A7C88"/>
    <w:rsid w:val="004B3FF2"/>
    <w:rsid w:val="004D386C"/>
    <w:rsid w:val="00513CCD"/>
    <w:rsid w:val="00514A0B"/>
    <w:rsid w:val="00544E3E"/>
    <w:rsid w:val="005543C4"/>
    <w:rsid w:val="005543F9"/>
    <w:rsid w:val="005548F4"/>
    <w:rsid w:val="005746F5"/>
    <w:rsid w:val="0058226C"/>
    <w:rsid w:val="00584807"/>
    <w:rsid w:val="005F46F7"/>
    <w:rsid w:val="006013E1"/>
    <w:rsid w:val="00636DF4"/>
    <w:rsid w:val="00641697"/>
    <w:rsid w:val="00650176"/>
    <w:rsid w:val="006C3A50"/>
    <w:rsid w:val="007210CC"/>
    <w:rsid w:val="007419E8"/>
    <w:rsid w:val="00756106"/>
    <w:rsid w:val="0077065E"/>
    <w:rsid w:val="00780D5E"/>
    <w:rsid w:val="007828BD"/>
    <w:rsid w:val="00783E61"/>
    <w:rsid w:val="00791DCD"/>
    <w:rsid w:val="007C00D7"/>
    <w:rsid w:val="008249C7"/>
    <w:rsid w:val="0087406B"/>
    <w:rsid w:val="00882B73"/>
    <w:rsid w:val="00882FF1"/>
    <w:rsid w:val="00886928"/>
    <w:rsid w:val="0089390E"/>
    <w:rsid w:val="008A25E5"/>
    <w:rsid w:val="008B1F50"/>
    <w:rsid w:val="008B6971"/>
    <w:rsid w:val="00954AC2"/>
    <w:rsid w:val="00960FA8"/>
    <w:rsid w:val="00993D67"/>
    <w:rsid w:val="009A1575"/>
    <w:rsid w:val="009B442A"/>
    <w:rsid w:val="009D5F7E"/>
    <w:rsid w:val="009D6C85"/>
    <w:rsid w:val="00A514A7"/>
    <w:rsid w:val="00A7026F"/>
    <w:rsid w:val="00A93F55"/>
    <w:rsid w:val="00AA1B10"/>
    <w:rsid w:val="00AB38B9"/>
    <w:rsid w:val="00AE0C64"/>
    <w:rsid w:val="00AE5DDC"/>
    <w:rsid w:val="00B22663"/>
    <w:rsid w:val="00B312C3"/>
    <w:rsid w:val="00B5685B"/>
    <w:rsid w:val="00B81A18"/>
    <w:rsid w:val="00BA6809"/>
    <w:rsid w:val="00BE23FE"/>
    <w:rsid w:val="00C32717"/>
    <w:rsid w:val="00C33541"/>
    <w:rsid w:val="00C3370E"/>
    <w:rsid w:val="00C805DA"/>
    <w:rsid w:val="00CE66D6"/>
    <w:rsid w:val="00CF0C6D"/>
    <w:rsid w:val="00CF4867"/>
    <w:rsid w:val="00D2378E"/>
    <w:rsid w:val="00D6589E"/>
    <w:rsid w:val="00D72543"/>
    <w:rsid w:val="00D76BC2"/>
    <w:rsid w:val="00E13CC9"/>
    <w:rsid w:val="00E26966"/>
    <w:rsid w:val="00E536D8"/>
    <w:rsid w:val="00E615A9"/>
    <w:rsid w:val="00E66C18"/>
    <w:rsid w:val="00E95066"/>
    <w:rsid w:val="00EC33CE"/>
    <w:rsid w:val="00EE4B74"/>
    <w:rsid w:val="00F53F50"/>
    <w:rsid w:val="00F73C37"/>
    <w:rsid w:val="00F95E55"/>
    <w:rsid w:val="00FC709B"/>
    <w:rsid w:val="00FD2C4D"/>
    <w:rsid w:val="00FF4D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A47C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a">
    <w:name w:val="Normal"/>
    <w:qFormat/>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F73C37"/>
    <w:rPr>
      <w:color w:val="808080"/>
    </w:rPr>
  </w:style>
  <w:style w:type="paragraph" w:styleId="a4">
    <w:name w:val="header"/>
    <w:basedOn w:val="a"/>
    <w:link w:val="a5"/>
    <w:uiPriority w:val="99"/>
    <w:unhideWhenUsed/>
    <w:rsid w:val="00650176"/>
    <w:pPr>
      <w:tabs>
        <w:tab w:val="center" w:pos="4680"/>
        <w:tab w:val="right" w:pos="9360"/>
      </w:tabs>
    </w:pPr>
  </w:style>
  <w:style w:type="character" w:customStyle="1" w:styleId="a5">
    <w:name w:val="页眉 字符"/>
    <w:basedOn w:val="a0"/>
    <w:link w:val="a4"/>
    <w:uiPriority w:val="99"/>
    <w:rsid w:val="00650176"/>
  </w:style>
  <w:style w:type="paragraph" w:styleId="a6">
    <w:name w:val="footer"/>
    <w:basedOn w:val="a"/>
    <w:link w:val="a7"/>
    <w:uiPriority w:val="99"/>
    <w:unhideWhenUsed/>
    <w:rsid w:val="00650176"/>
    <w:pPr>
      <w:tabs>
        <w:tab w:val="center" w:pos="4680"/>
        <w:tab w:val="right" w:pos="9360"/>
      </w:tabs>
    </w:pPr>
  </w:style>
  <w:style w:type="character" w:customStyle="1" w:styleId="a7">
    <w:name w:val="页脚 字符"/>
    <w:basedOn w:val="a0"/>
    <w:link w:val="a6"/>
    <w:uiPriority w:val="99"/>
    <w:rsid w:val="00650176"/>
  </w:style>
  <w:style w:type="paragraph" w:styleId="a8">
    <w:name w:val="List Paragraph"/>
    <w:basedOn w:val="a"/>
    <w:uiPriority w:val="34"/>
    <w:qFormat/>
    <w:rsid w:val="00AB38B9"/>
    <w:pPr>
      <w:ind w:left="720"/>
      <w:contextualSpacing/>
    </w:pPr>
  </w:style>
  <w:style w:type="character" w:styleId="a9">
    <w:name w:val="page number"/>
    <w:basedOn w:val="a0"/>
    <w:uiPriority w:val="99"/>
    <w:semiHidden/>
    <w:unhideWhenUsed/>
    <w:rsid w:val="004A7C88"/>
  </w:style>
  <w:style w:type="table" w:styleId="aa">
    <w:name w:val="Table Grid"/>
    <w:basedOn w:val="a1"/>
    <w:uiPriority w:val="39"/>
    <w:rsid w:val="001A6B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Hyperlink"/>
    <w:basedOn w:val="a0"/>
    <w:uiPriority w:val="99"/>
    <w:unhideWhenUsed/>
    <w:rsid w:val="006C3A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4774139">
      <w:bodyDiv w:val="1"/>
      <w:marLeft w:val="0"/>
      <w:marRight w:val="0"/>
      <w:marTop w:val="0"/>
      <w:marBottom w:val="0"/>
      <w:divBdr>
        <w:top w:val="none" w:sz="0" w:space="0" w:color="auto"/>
        <w:left w:val="none" w:sz="0" w:space="0" w:color="auto"/>
        <w:bottom w:val="none" w:sz="0" w:space="0" w:color="auto"/>
        <w:right w:val="none" w:sz="0" w:space="0" w:color="auto"/>
      </w:divBdr>
    </w:div>
    <w:div w:id="7198610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2</TotalTime>
  <Pages>3</Pages>
  <Words>759</Words>
  <Characters>432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WangYuhao</cp:lastModifiedBy>
  <cp:revision>16</cp:revision>
  <cp:lastPrinted>2017-06-02T03:11:00Z</cp:lastPrinted>
  <dcterms:created xsi:type="dcterms:W3CDTF">2020-06-04T06:55:00Z</dcterms:created>
  <dcterms:modified xsi:type="dcterms:W3CDTF">2025-06-11T09:39:00Z</dcterms:modified>
</cp:coreProperties>
</file>